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157" w:type="pct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4"/>
        <w:gridCol w:w="1655"/>
        <w:gridCol w:w="1315"/>
        <w:gridCol w:w="4199"/>
      </w:tblGrid>
      <w:tr w:rsidR="00823F94" w:rsidRPr="00CA18D8" w14:paraId="3E61E91C" w14:textId="77777777" w:rsidTr="008674C1">
        <w:trPr>
          <w:tblCellSpacing w:w="15" w:type="dxa"/>
          <w:jc w:val="center"/>
        </w:trPr>
        <w:tc>
          <w:tcPr>
            <w:tcW w:w="4968" w:type="pct"/>
            <w:gridSpan w:val="4"/>
            <w:shd w:val="clear" w:color="auto" w:fill="993311"/>
            <w:tcMar>
              <w:top w:w="15" w:type="dxa"/>
              <w:left w:w="15" w:type="dxa"/>
              <w:bottom w:w="45" w:type="dxa"/>
              <w:right w:w="15" w:type="dxa"/>
            </w:tcMar>
            <w:vAlign w:val="center"/>
            <w:hideMark/>
          </w:tcPr>
          <w:p w14:paraId="61A2D212" w14:textId="48C46DE6" w:rsidR="00823F94" w:rsidRPr="000C7F66" w:rsidRDefault="00823F94" w:rsidP="000B77A8">
            <w:pPr>
              <w:spacing w:after="0" w:line="360" w:lineRule="auto"/>
              <w:jc w:val="center"/>
              <w:rPr>
                <w:rFonts w:ascii="Verdana" w:eastAsia="Times New Roman" w:hAnsi="Verdana" w:cs="Times New Roman"/>
                <w:b/>
                <w:color w:val="FFFFFF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color w:val="FFFFFF"/>
                <w:sz w:val="20"/>
                <w:szCs w:val="20"/>
                <w:lang w:eastAsia="en-GB"/>
              </w:rPr>
              <w:t>Entries Close</w:t>
            </w:r>
            <w:r w:rsidR="00A11A21">
              <w:rPr>
                <w:rFonts w:ascii="Verdana" w:eastAsia="Times New Roman" w:hAnsi="Verdana" w:cs="Times New Roman"/>
                <w:b/>
                <w:color w:val="FFFFFF"/>
                <w:sz w:val="20"/>
                <w:szCs w:val="20"/>
                <w:lang w:eastAsia="en-GB"/>
              </w:rPr>
              <w:t xml:space="preserve">: </w:t>
            </w:r>
            <w:r w:rsidR="00A11A21" w:rsidRPr="00A11A21">
              <w:rPr>
                <w:rFonts w:ascii="Verdana" w:eastAsia="Times New Roman" w:hAnsi="Verdana" w:cs="Times New Roman"/>
                <w:b/>
                <w:color w:val="FFFFFF"/>
                <w:sz w:val="20"/>
                <w:szCs w:val="20"/>
                <w:highlight w:val="yellow"/>
                <w:lang w:eastAsia="en-GB"/>
              </w:rPr>
              <w:t>[enter date]</w:t>
            </w:r>
          </w:p>
        </w:tc>
      </w:tr>
      <w:tr w:rsidR="00823F94" w:rsidRPr="00823F94" w14:paraId="740B862F" w14:textId="77777777" w:rsidTr="008674C1">
        <w:trPr>
          <w:tblCellSpacing w:w="15" w:type="dxa"/>
          <w:jc w:val="center"/>
        </w:trPr>
        <w:tc>
          <w:tcPr>
            <w:tcW w:w="4968" w:type="pct"/>
            <w:gridSpan w:val="4"/>
            <w:vAlign w:val="center"/>
            <w:hideMark/>
          </w:tcPr>
          <w:p w14:paraId="4D38B894" w14:textId="79EB0705" w:rsidR="00636EC9" w:rsidRDefault="00A11A21" w:rsidP="00EF6A45">
            <w:pPr>
              <w:spacing w:after="0" w:line="360" w:lineRule="auto"/>
              <w:jc w:val="center"/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</w:pPr>
            <w:r w:rsidRPr="00A11A21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highlight w:val="yellow"/>
                <w:lang w:eastAsia="en-GB"/>
              </w:rPr>
              <w:t>[enter Club]</w:t>
            </w:r>
            <w:r w:rsidR="00EF6A45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br/>
            </w:r>
            <w:r w:rsidRPr="00A11A21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highlight w:val="yellow"/>
                <w:lang w:eastAsia="en-GB"/>
              </w:rPr>
              <w:t>[enter number of shows/trial</w:t>
            </w:r>
            <w:r w:rsidR="00CC4E08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highlight w:val="yellow"/>
                <w:lang w:eastAsia="en-GB"/>
              </w:rPr>
              <w:t>s</w:t>
            </w:r>
            <w:r w:rsidRPr="00A11A21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highlight w:val="yellow"/>
                <w:lang w:eastAsia="en-GB"/>
              </w:rPr>
              <w:t>]</w:t>
            </w:r>
            <w:r w:rsidR="000C7F66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 xml:space="preserve"> </w:t>
            </w:r>
            <w:r w:rsidR="00EF6A45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>Championship Show</w:t>
            </w:r>
            <w:r w:rsidR="001A5C34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>s</w:t>
            </w:r>
            <w:r w:rsidR="00636EC9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lang w:eastAsia="en-GB"/>
              </w:rPr>
              <w:t xml:space="preserve"> </w:t>
            </w:r>
            <w:r w:rsidRPr="00A11A21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highlight w:val="yellow"/>
                <w:lang w:eastAsia="en-GB"/>
              </w:rPr>
              <w:t>[enter date]</w:t>
            </w:r>
          </w:p>
          <w:p w14:paraId="140DE4B4" w14:textId="2403AF98" w:rsidR="00823F94" w:rsidRPr="00823F94" w:rsidRDefault="00A11A21" w:rsidP="00EF6A45">
            <w:pPr>
              <w:spacing w:after="0" w:line="360" w:lineRule="auto"/>
              <w:jc w:val="center"/>
              <w:rPr>
                <w:rFonts w:ascii="Verdana" w:eastAsia="Times New Roman" w:hAnsi="Verdana" w:cs="Times New Roman"/>
                <w:sz w:val="17"/>
                <w:szCs w:val="17"/>
                <w:lang w:eastAsia="en-GB"/>
              </w:rPr>
            </w:pPr>
            <w:r w:rsidRPr="00A11A21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highlight w:val="yellow"/>
                <w:lang w:eastAsia="en-GB"/>
              </w:rPr>
              <w:t xml:space="preserve">[enter venue ie: </w:t>
            </w:r>
            <w:r w:rsidR="00636EC9" w:rsidRPr="00A11A21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highlight w:val="yellow"/>
                <w:lang w:eastAsia="en-GB"/>
              </w:rPr>
              <w:t>Rink Van der Velde Dog Arena</w:t>
            </w:r>
            <w:r w:rsidRPr="00A11A21">
              <w:rPr>
                <w:rFonts w:ascii="Verdana" w:eastAsia="Times New Roman" w:hAnsi="Verdana" w:cs="Times New Roman"/>
                <w:b/>
                <w:bCs/>
                <w:sz w:val="21"/>
                <w:szCs w:val="21"/>
                <w:highlight w:val="yellow"/>
                <w:lang w:eastAsia="en-GB"/>
              </w:rPr>
              <w:t>]</w:t>
            </w:r>
          </w:p>
        </w:tc>
      </w:tr>
      <w:tr w:rsidR="00823F94" w:rsidRPr="00823F94" w14:paraId="3978A9FC" w14:textId="77777777" w:rsidTr="008674C1">
        <w:trPr>
          <w:tblCellSpacing w:w="15" w:type="dxa"/>
          <w:jc w:val="center"/>
        </w:trPr>
        <w:tc>
          <w:tcPr>
            <w:tcW w:w="1183" w:type="pct"/>
            <w:hideMark/>
          </w:tcPr>
          <w:p w14:paraId="203B4E48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Judge:</w:t>
            </w:r>
          </w:p>
        </w:tc>
        <w:tc>
          <w:tcPr>
            <w:tcW w:w="3769" w:type="pct"/>
            <w:gridSpan w:val="3"/>
            <w:hideMark/>
          </w:tcPr>
          <w:p w14:paraId="1E36DAE8" w14:textId="2D7C828B" w:rsidR="00E86E71" w:rsidRPr="000C7F66" w:rsidRDefault="001A5C34" w:rsidP="006B5568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sz w:val="18"/>
                <w:szCs w:val="18"/>
                <w:lang w:eastAsia="en-GB"/>
              </w:rPr>
              <w:t>Show 1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 </w:t>
            </w:r>
            <w:r w:rsidR="00A11A21" w:rsidRPr="00A11A21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Judge]</w:t>
            </w:r>
            <w:r w:rsidR="00CA18D8" w:rsidRPr="000C7F66">
              <w:rPr>
                <w:rFonts w:ascii="Verdana" w:eastAsia="Times New Roman" w:hAnsi="Verdana" w:cs="Times New Roman"/>
                <w:b/>
                <w:color w:val="FF0000"/>
                <w:sz w:val="18"/>
                <w:szCs w:val="18"/>
                <w:lang w:eastAsia="en-GB"/>
              </w:rPr>
              <w:t xml:space="preserve"> </w:t>
            </w:r>
            <w:r w:rsidR="001D5027">
              <w:rPr>
                <w:rFonts w:ascii="Verdana" w:eastAsia="Times New Roman" w:hAnsi="Verdana" w:cs="Times New Roman"/>
                <w:b/>
                <w:color w:val="FF0000"/>
                <w:sz w:val="18"/>
                <w:szCs w:val="18"/>
                <w:lang w:eastAsia="en-GB"/>
              </w:rPr>
              <w:t xml:space="preserve">    </w:t>
            </w:r>
            <w:r w:rsidRPr="000C7F66">
              <w:rPr>
                <w:rFonts w:ascii="Verdana" w:eastAsia="Times New Roman" w:hAnsi="Verdana" w:cs="Times New Roman"/>
                <w:b/>
                <w:sz w:val="18"/>
                <w:szCs w:val="18"/>
                <w:lang w:eastAsia="en-GB"/>
              </w:rPr>
              <w:t>Show 2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 </w:t>
            </w:r>
            <w:r w:rsidR="00A11A21" w:rsidRPr="00A11A21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Judge]</w:t>
            </w:r>
          </w:p>
        </w:tc>
      </w:tr>
      <w:tr w:rsidR="00823F94" w:rsidRPr="00823F94" w14:paraId="75467A2F" w14:textId="77777777" w:rsidTr="008674C1">
        <w:trPr>
          <w:tblCellSpacing w:w="15" w:type="dxa"/>
          <w:jc w:val="center"/>
        </w:trPr>
        <w:tc>
          <w:tcPr>
            <w:tcW w:w="1183" w:type="pct"/>
            <w:hideMark/>
          </w:tcPr>
          <w:p w14:paraId="651DE8C2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Judging Commences:</w:t>
            </w:r>
          </w:p>
        </w:tc>
        <w:tc>
          <w:tcPr>
            <w:tcW w:w="3769" w:type="pct"/>
            <w:gridSpan w:val="3"/>
            <w:hideMark/>
          </w:tcPr>
          <w:p w14:paraId="47774DDE" w14:textId="51E32C5D" w:rsidR="00823F94" w:rsidRPr="000C7F66" w:rsidRDefault="009E504A" w:rsidP="009E504A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Show 1</w:t>
            </w:r>
            <w:r w:rsidR="000C7F66"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A11A21" w:rsidRPr="00A11A21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start time]</w:t>
            </w:r>
          </w:p>
          <w:p w14:paraId="46F30CFF" w14:textId="1C3E47ED" w:rsidR="009E504A" w:rsidRPr="000C7F66" w:rsidRDefault="009E504A" w:rsidP="009E504A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Show 2</w:t>
            </w:r>
            <w:r w:rsidR="000C7F66"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A11A21" w:rsidRPr="00A11A21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start time]</w:t>
            </w:r>
          </w:p>
        </w:tc>
      </w:tr>
      <w:tr w:rsidR="00823F94" w:rsidRPr="00823F94" w14:paraId="216ADEF6" w14:textId="77777777" w:rsidTr="008674C1">
        <w:trPr>
          <w:tblCellSpacing w:w="15" w:type="dxa"/>
          <w:jc w:val="center"/>
        </w:trPr>
        <w:tc>
          <w:tcPr>
            <w:tcW w:w="1183" w:type="pct"/>
            <w:hideMark/>
          </w:tcPr>
          <w:p w14:paraId="2BCA5E54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Classes:</w:t>
            </w:r>
          </w:p>
        </w:tc>
        <w:tc>
          <w:tcPr>
            <w:tcW w:w="3769" w:type="pct"/>
            <w:gridSpan w:val="3"/>
            <w:hideMark/>
          </w:tcPr>
          <w:p w14:paraId="0D917CBC" w14:textId="7007DCFF" w:rsidR="00823F94" w:rsidRPr="000C7F66" w:rsidRDefault="00A11A21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A11A21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classes]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823F94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Dogs and Bitches</w:t>
            </w:r>
          </w:p>
        </w:tc>
      </w:tr>
      <w:tr w:rsidR="00823F94" w:rsidRPr="00823F94" w14:paraId="6DAEF3CB" w14:textId="77777777" w:rsidTr="008674C1">
        <w:trPr>
          <w:tblCellSpacing w:w="15" w:type="dxa"/>
          <w:jc w:val="center"/>
        </w:trPr>
        <w:tc>
          <w:tcPr>
            <w:tcW w:w="1183" w:type="pct"/>
            <w:hideMark/>
          </w:tcPr>
          <w:p w14:paraId="1BF852B8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Special Classes:</w:t>
            </w:r>
          </w:p>
        </w:tc>
        <w:tc>
          <w:tcPr>
            <w:tcW w:w="3769" w:type="pct"/>
            <w:gridSpan w:val="3"/>
            <w:hideMark/>
          </w:tcPr>
          <w:p w14:paraId="208A1E09" w14:textId="7DE9FF40" w:rsidR="00811B13" w:rsidRPr="000C7F66" w:rsidRDefault="00A11A21" w:rsidP="00CB3C67">
            <w:pPr>
              <w:spacing w:before="100" w:beforeAutospacing="1" w:after="100" w:afterAutospacing="1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A11A21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Special Classes if applicable]</w:t>
            </w:r>
          </w:p>
        </w:tc>
      </w:tr>
      <w:tr w:rsidR="00823F94" w:rsidRPr="00823F94" w14:paraId="0C01FCBF" w14:textId="77777777" w:rsidTr="008674C1">
        <w:trPr>
          <w:tblCellSpacing w:w="15" w:type="dxa"/>
          <w:jc w:val="center"/>
        </w:trPr>
        <w:tc>
          <w:tcPr>
            <w:tcW w:w="1183" w:type="pct"/>
            <w:hideMark/>
          </w:tcPr>
          <w:p w14:paraId="6BCB993F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Order of Judging:</w:t>
            </w:r>
          </w:p>
        </w:tc>
        <w:tc>
          <w:tcPr>
            <w:tcW w:w="3769" w:type="pct"/>
            <w:gridSpan w:val="3"/>
            <w:hideMark/>
          </w:tcPr>
          <w:p w14:paraId="7CC2F24E" w14:textId="7DBEAB63" w:rsidR="001A5C34" w:rsidRPr="000C7F66" w:rsidRDefault="001A5C34" w:rsidP="001A5C34">
            <w:pPr>
              <w:spacing w:after="0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sz w:val="18"/>
                <w:szCs w:val="18"/>
                <w:lang w:eastAsia="en-GB"/>
              </w:rPr>
              <w:t>Show 1:</w:t>
            </w:r>
            <w:r w:rsidR="00CB3C67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 </w:t>
            </w:r>
            <w:r w:rsidR="00A11A21" w:rsidRPr="00A11A21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order of judging]</w:t>
            </w:r>
            <w:r w:rsidR="00823F94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br/>
            </w:r>
            <w:r w:rsidRPr="000C7F66">
              <w:rPr>
                <w:rFonts w:ascii="Verdana" w:eastAsia="Times New Roman" w:hAnsi="Verdana" w:cs="Times New Roman"/>
                <w:b/>
                <w:sz w:val="18"/>
                <w:szCs w:val="18"/>
                <w:lang w:eastAsia="en-GB"/>
              </w:rPr>
              <w:t>Show 2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 </w:t>
            </w:r>
            <w:r w:rsidR="00A11A21" w:rsidRPr="00A11A21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order of judging]</w:t>
            </w:r>
          </w:p>
          <w:p w14:paraId="5DD6943E" w14:textId="1DE95C57" w:rsidR="00823F94" w:rsidRPr="000C7F66" w:rsidRDefault="00C35EBC" w:rsidP="001A5C34">
            <w:pPr>
              <w:spacing w:after="0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Club name]</w:t>
            </w:r>
            <w:r w:rsidR="00823F94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Reserves the right to change the judging order if required</w:t>
            </w:r>
          </w:p>
        </w:tc>
      </w:tr>
      <w:tr w:rsidR="00823F94" w:rsidRPr="00823F94" w14:paraId="5AA175BA" w14:textId="77777777" w:rsidTr="008674C1">
        <w:trPr>
          <w:tblCellSpacing w:w="15" w:type="dxa"/>
          <w:jc w:val="center"/>
        </w:trPr>
        <w:tc>
          <w:tcPr>
            <w:tcW w:w="1183" w:type="pct"/>
            <w:hideMark/>
          </w:tcPr>
          <w:p w14:paraId="4349E648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Club Competition: </w:t>
            </w:r>
          </w:p>
        </w:tc>
        <w:tc>
          <w:tcPr>
            <w:tcW w:w="870" w:type="pct"/>
            <w:hideMark/>
          </w:tcPr>
          <w:p w14:paraId="05142928" w14:textId="64A24E7A" w:rsidR="00823F94" w:rsidRPr="000C7F66" w:rsidRDefault="00C35EBC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yes or no]</w:t>
            </w:r>
          </w:p>
        </w:tc>
        <w:tc>
          <w:tcPr>
            <w:tcW w:w="689" w:type="pct"/>
            <w:hideMark/>
          </w:tcPr>
          <w:p w14:paraId="717BA491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Catering:</w:t>
            </w:r>
          </w:p>
        </w:tc>
        <w:tc>
          <w:tcPr>
            <w:tcW w:w="2179" w:type="pct"/>
            <w:hideMark/>
          </w:tcPr>
          <w:p w14:paraId="2F6541FE" w14:textId="02A0A7F7" w:rsidR="00823F94" w:rsidRPr="000C7F66" w:rsidRDefault="00C35EBC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yes or no]</w:t>
            </w:r>
          </w:p>
        </w:tc>
      </w:tr>
      <w:tr w:rsidR="00823F94" w:rsidRPr="00823F94" w14:paraId="43EFFAA3" w14:textId="77777777" w:rsidTr="008674C1">
        <w:trPr>
          <w:tblCellSpacing w:w="15" w:type="dxa"/>
          <w:jc w:val="center"/>
        </w:trPr>
        <w:tc>
          <w:tcPr>
            <w:tcW w:w="1183" w:type="pct"/>
            <w:hideMark/>
          </w:tcPr>
          <w:p w14:paraId="7F2E5335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Entry Fees:</w:t>
            </w:r>
          </w:p>
        </w:tc>
        <w:tc>
          <w:tcPr>
            <w:tcW w:w="3769" w:type="pct"/>
            <w:gridSpan w:val="3"/>
            <w:hideMark/>
          </w:tcPr>
          <w:p w14:paraId="08A1D834" w14:textId="493DF29A" w:rsidR="003A59DE" w:rsidRPr="000C7F66" w:rsidRDefault="001A5C34" w:rsidP="00C35EBC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Members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1st </w:t>
            </w:r>
            <w:r w:rsidR="004C0800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e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ntry</w:t>
            </w:r>
            <w:r w:rsidR="000C7F66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C35EBC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amount]</w:t>
            </w: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,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2nd &amp; 3rd </w:t>
            </w:r>
            <w:r w:rsidR="004C0800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e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ntry</w:t>
            </w:r>
            <w:r w:rsidR="000C7F66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C35EBC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amount]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, 4th &amp; 5th entries</w:t>
            </w:r>
            <w:r w:rsidR="000C7F66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:</w:t>
            </w:r>
            <w:r w:rsidR="00C3147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C35EBC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amount]</w:t>
            </w:r>
            <w:r w:rsidR="000C7F66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,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subsequent entries</w:t>
            </w:r>
            <w:r w:rsidR="000C7F66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C35EBC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amount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br/>
            </w: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Non-Members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1st </w:t>
            </w:r>
            <w:r w:rsidR="004C0800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e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ntry</w:t>
            </w:r>
            <w:r w:rsidR="000C7F66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C35EBC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amount]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, 2nd &amp; 3rd </w:t>
            </w:r>
            <w:r w:rsidR="004C0800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e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ntry</w:t>
            </w:r>
            <w:r w:rsidR="000C7F66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C35EBC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amount],</w:t>
            </w:r>
            <w:r w:rsidR="00C35EBC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4th &amp; 5</w:t>
            </w:r>
            <w:r w:rsidRPr="00C35EBC">
              <w:rPr>
                <w:rFonts w:ascii="Verdana" w:eastAsia="Times New Roman" w:hAnsi="Verdana" w:cs="Times New Roman"/>
                <w:sz w:val="18"/>
                <w:szCs w:val="18"/>
                <w:vertAlign w:val="superscript"/>
                <w:lang w:eastAsia="en-GB"/>
              </w:rPr>
              <w:t>th</w:t>
            </w:r>
            <w:r w:rsidR="00C35EBC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entries</w:t>
            </w:r>
            <w:r w:rsidR="000C7F66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C35EBC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amount],</w:t>
            </w:r>
            <w:r w:rsidR="00C35EBC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subsequent entries</w:t>
            </w:r>
            <w:r w:rsidR="000C7F66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: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C35EBC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amount]</w:t>
            </w:r>
            <w:r w:rsidR="00C35EBC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.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br/>
            </w: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Baby Puppy Class</w:t>
            </w:r>
            <w:r w:rsidR="000C7F66"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:</w:t>
            </w: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 </w:t>
            </w:r>
            <w:r w:rsidR="00C35EBC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amount]</w:t>
            </w:r>
            <w:r w:rsidR="00C35EBC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.</w:t>
            </w:r>
          </w:p>
        </w:tc>
      </w:tr>
      <w:tr w:rsidR="00823F94" w:rsidRPr="00823F94" w14:paraId="55CE56FE" w14:textId="77777777" w:rsidTr="008674C1">
        <w:trPr>
          <w:tblCellSpacing w:w="15" w:type="dxa"/>
          <w:jc w:val="center"/>
        </w:trPr>
        <w:tc>
          <w:tcPr>
            <w:tcW w:w="1183" w:type="pct"/>
            <w:hideMark/>
          </w:tcPr>
          <w:p w14:paraId="686F1E72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Catalogue:</w:t>
            </w:r>
          </w:p>
        </w:tc>
        <w:tc>
          <w:tcPr>
            <w:tcW w:w="3769" w:type="pct"/>
            <w:gridSpan w:val="3"/>
            <w:hideMark/>
          </w:tcPr>
          <w:p w14:paraId="09EFF673" w14:textId="1B078BD9" w:rsidR="00823F94" w:rsidRPr="000C7F66" w:rsidRDefault="00C35EBC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 amount]</w:t>
            </w:r>
          </w:p>
        </w:tc>
      </w:tr>
      <w:tr w:rsidR="00823F94" w:rsidRPr="00823F94" w14:paraId="6D23E5E2" w14:textId="77777777" w:rsidTr="008674C1">
        <w:trPr>
          <w:tblCellSpacing w:w="15" w:type="dxa"/>
          <w:jc w:val="center"/>
        </w:trPr>
        <w:tc>
          <w:tcPr>
            <w:tcW w:w="1183" w:type="pct"/>
            <w:hideMark/>
          </w:tcPr>
          <w:p w14:paraId="67EC3778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Trophies:</w:t>
            </w:r>
          </w:p>
        </w:tc>
        <w:tc>
          <w:tcPr>
            <w:tcW w:w="3769" w:type="pct"/>
            <w:gridSpan w:val="3"/>
            <w:hideMark/>
          </w:tcPr>
          <w:p w14:paraId="14E3403B" w14:textId="66741552" w:rsidR="00811B13" w:rsidRPr="000C7F66" w:rsidRDefault="00C35EBC" w:rsidP="00811B13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</w:t>
            </w:r>
            <w:r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 xml:space="preserve"> prizes</w:t>
            </w: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]</w:t>
            </w:r>
          </w:p>
        </w:tc>
      </w:tr>
      <w:tr w:rsidR="00823F94" w:rsidRPr="00823F94" w14:paraId="3BC7C2E4" w14:textId="77777777" w:rsidTr="008674C1">
        <w:trPr>
          <w:tblCellSpacing w:w="15" w:type="dxa"/>
          <w:jc w:val="center"/>
        </w:trPr>
        <w:tc>
          <w:tcPr>
            <w:tcW w:w="1183" w:type="pct"/>
            <w:hideMark/>
          </w:tcPr>
          <w:p w14:paraId="1536EFC3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Exhibition Manager:</w:t>
            </w:r>
          </w:p>
        </w:tc>
        <w:tc>
          <w:tcPr>
            <w:tcW w:w="3769" w:type="pct"/>
            <w:gridSpan w:val="3"/>
            <w:hideMark/>
          </w:tcPr>
          <w:p w14:paraId="7798CB9A" w14:textId="118B98A3" w:rsidR="00823F94" w:rsidRPr="000C7F66" w:rsidRDefault="00C35EBC" w:rsidP="00EF6A45">
            <w:pPr>
              <w:spacing w:before="100" w:beforeAutospacing="1" w:after="100" w:afterAutospacing="1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ter</w:t>
            </w:r>
            <w:r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 xml:space="preserve"> Exhibition Manager name</w:t>
            </w: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]</w:t>
            </w:r>
          </w:p>
        </w:tc>
      </w:tr>
      <w:tr w:rsidR="00823F94" w:rsidRPr="00823F94" w14:paraId="1B778B67" w14:textId="77777777" w:rsidTr="008674C1">
        <w:trPr>
          <w:tblCellSpacing w:w="15" w:type="dxa"/>
          <w:jc w:val="center"/>
        </w:trPr>
        <w:tc>
          <w:tcPr>
            <w:tcW w:w="1183" w:type="pct"/>
            <w:hideMark/>
          </w:tcPr>
          <w:p w14:paraId="798C66B0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Entries To:</w:t>
            </w:r>
          </w:p>
        </w:tc>
        <w:tc>
          <w:tcPr>
            <w:tcW w:w="3769" w:type="pct"/>
            <w:gridSpan w:val="3"/>
            <w:hideMark/>
          </w:tcPr>
          <w:p w14:paraId="7F38E345" w14:textId="382EB63C" w:rsidR="00C35EBC" w:rsidRDefault="00C35EBC" w:rsidP="00C35EBC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 xml:space="preserve">[enter </w:t>
            </w:r>
            <w:r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Club address</w:t>
            </w: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]</w:t>
            </w:r>
            <w:r w:rsidR="000C7F66" w:rsidRPr="000C7F66">
              <w:rPr>
                <w:noProof/>
                <w:sz w:val="18"/>
                <w:szCs w:val="18"/>
                <w:lang w:val="en-AU" w:eastAsia="en-AU"/>
              </w:rPr>
              <w:drawing>
                <wp:anchor distT="0" distB="0" distL="114300" distR="114300" simplePos="0" relativeHeight="251658240" behindDoc="1" locked="0" layoutInCell="1" allowOverlap="1" wp14:anchorId="763DCE1F" wp14:editId="1817A138">
                  <wp:simplePos x="0" y="0"/>
                  <wp:positionH relativeFrom="column">
                    <wp:posOffset>3054985</wp:posOffset>
                  </wp:positionH>
                  <wp:positionV relativeFrom="paragraph">
                    <wp:posOffset>5715</wp:posOffset>
                  </wp:positionV>
                  <wp:extent cx="1123950" cy="819150"/>
                  <wp:effectExtent l="0" t="0" r="0" b="0"/>
                  <wp:wrapNone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81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95E2328" w14:textId="7CAEA834" w:rsidR="00823F94" w:rsidRPr="000C7F66" w:rsidRDefault="00C35EBC" w:rsidP="00295036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n</w:t>
            </w:r>
            <w:r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ter preferred online entry method</w:t>
            </w: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]</w:t>
            </w:r>
            <w:r w:rsidR="0029503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br/>
            </w:r>
            <w:r w:rsidR="00EF6A45" w:rsidRPr="0029503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Online Entries Preferred</w:t>
            </w:r>
            <w:r w:rsidR="00823F94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br/>
            </w:r>
            <w:hyperlink w:history="1">
              <w:r w:rsidR="001D5027" w:rsidRPr="00F0303F">
                <w:rPr>
                  <w:rStyle w:val="Hyperlink"/>
                  <w:rFonts w:ascii="Verdana" w:eastAsia="Times New Roman" w:hAnsi="Verdana" w:cs="Times New Roman"/>
                  <w:sz w:val="18"/>
                  <w:szCs w:val="18"/>
                  <w:lang w:eastAsia="en-GB"/>
                </w:rPr>
                <w:t xml:space="preserve">www.showmanager.com.au  </w:t>
              </w:r>
            </w:hyperlink>
          </w:p>
        </w:tc>
      </w:tr>
      <w:tr w:rsidR="00823F94" w:rsidRPr="00823F94" w14:paraId="3805A5B6" w14:textId="77777777" w:rsidTr="008674C1">
        <w:trPr>
          <w:tblCellSpacing w:w="15" w:type="dxa"/>
          <w:jc w:val="center"/>
        </w:trPr>
        <w:tc>
          <w:tcPr>
            <w:tcW w:w="1183" w:type="pct"/>
            <w:hideMark/>
          </w:tcPr>
          <w:p w14:paraId="542BA809" w14:textId="77777777" w:rsidR="00823F94" w:rsidRPr="000C7F66" w:rsidRDefault="00823F94" w:rsidP="00823F94">
            <w:pPr>
              <w:spacing w:after="0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Direct Deposit and Internet Banking:</w:t>
            </w:r>
          </w:p>
        </w:tc>
        <w:tc>
          <w:tcPr>
            <w:tcW w:w="3769" w:type="pct"/>
            <w:gridSpan w:val="3"/>
            <w:hideMark/>
          </w:tcPr>
          <w:p w14:paraId="29DA5543" w14:textId="6AC426CC" w:rsidR="00823F94" w:rsidRPr="000C7F66" w:rsidRDefault="00C35EBC" w:rsidP="00823F94">
            <w:pPr>
              <w:spacing w:before="100" w:beforeAutospacing="1" w:after="100" w:afterAutospacing="1" w:line="360" w:lineRule="auto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 xml:space="preserve">[enter </w:t>
            </w:r>
            <w:r w:rsidR="00C31476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Bank name</w:t>
            </w: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],</w:t>
            </w:r>
            <w:r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9E504A"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Account Name</w:t>
            </w:r>
            <w:r w:rsidR="00823F94"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:</w:t>
            </w:r>
            <w:r w:rsidR="00823F94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</w:t>
            </w:r>
            <w:r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Accoun</w:t>
            </w:r>
            <w:r w:rsidR="00C31476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t name</w:t>
            </w: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],</w:t>
            </w:r>
            <w:r w:rsidR="00823F94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br/>
            </w:r>
            <w:r w:rsidR="00823F94"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>BSB:</w:t>
            </w:r>
            <w:r w:rsidR="00823F94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 xml:space="preserve">[enter </w:t>
            </w:r>
            <w:r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BSB</w:t>
            </w:r>
            <w:r w:rsidR="00C31476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 xml:space="preserve"> #</w:t>
            </w: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]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823F94" w:rsidRPr="000C7F66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eastAsia="en-GB"/>
              </w:rPr>
              <w:t xml:space="preserve">A/C: </w:t>
            </w: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 xml:space="preserve">[enter </w:t>
            </w:r>
            <w:r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Account #</w:t>
            </w:r>
            <w:r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]</w:t>
            </w:r>
            <w:r w:rsidR="00823F94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br/>
              <w:t>Your EFT banking receipt must be sent with your entries or the entries may</w:t>
            </w:r>
            <w:r w:rsidR="00823F94" w:rsidRPr="000C7F66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br/>
              <w:t>not be accepted.</w:t>
            </w:r>
          </w:p>
        </w:tc>
      </w:tr>
      <w:tr w:rsidR="001A5C34" w:rsidRPr="00823F94" w14:paraId="7F7368DD" w14:textId="77777777" w:rsidTr="008674C1">
        <w:trPr>
          <w:tblCellSpacing w:w="15" w:type="dxa"/>
          <w:jc w:val="center"/>
        </w:trPr>
        <w:tc>
          <w:tcPr>
            <w:tcW w:w="4968" w:type="pct"/>
            <w:gridSpan w:val="4"/>
            <w:hideMark/>
          </w:tcPr>
          <w:p w14:paraId="4BB2FDB3" w14:textId="63FC2B92" w:rsidR="001A5C34" w:rsidRPr="001D5027" w:rsidRDefault="001A5C34" w:rsidP="001A5C34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</w:pPr>
            <w:r w:rsidRPr="001D5027">
              <w:rPr>
                <w:rFonts w:ascii="Verdana" w:eastAsia="Times New Roman" w:hAnsi="Verdana" w:cs="Times New Roman"/>
                <w:b/>
                <w:sz w:val="18"/>
                <w:szCs w:val="18"/>
                <w:lang w:eastAsia="en-GB"/>
              </w:rPr>
              <w:t xml:space="preserve">Membership:  </w:t>
            </w:r>
            <w:r w:rsidR="00CC4E08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 xml:space="preserve">[enter </w:t>
            </w:r>
            <w:r w:rsidR="00CC4E08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Club Financial year dates</w:t>
            </w:r>
            <w:r w:rsidR="00CC4E08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]</w:t>
            </w:r>
            <w:r w:rsidR="00CC4E08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CC4E08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 xml:space="preserve">[enter </w:t>
            </w:r>
            <w:r w:rsidR="00CC4E08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Membership details/cost</w:t>
            </w:r>
            <w:r w:rsidR="00CC4E08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]</w:t>
            </w:r>
            <w:r w:rsidR="00CC4E08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Pr="001D5027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Double, </w:t>
            </w:r>
            <w:r w:rsidR="00CC4E08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</w:t>
            </w:r>
            <w:r w:rsidR="00CC4E08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?</w:t>
            </w:r>
            <w:r w:rsidR="00CC4E08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]</w:t>
            </w:r>
            <w:r w:rsidRPr="001D5027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Single, </w:t>
            </w:r>
            <w:r w:rsidR="00CC4E08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</w:t>
            </w:r>
            <w:r w:rsidR="00CC4E08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?</w:t>
            </w:r>
            <w:r w:rsidR="00CC4E08" w:rsidRPr="00C35EBC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]</w:t>
            </w:r>
            <w:r w:rsidR="00CC4E08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Pr="001D5027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>Junior</w:t>
            </w:r>
            <w:r w:rsidR="00CC4E08">
              <w:rPr>
                <w:rFonts w:ascii="Verdana" w:eastAsia="Times New Roman" w:hAnsi="Verdana" w:cs="Times New Roman"/>
                <w:sz w:val="18"/>
                <w:szCs w:val="18"/>
                <w:lang w:eastAsia="en-GB"/>
              </w:rPr>
              <w:t xml:space="preserve"> </w:t>
            </w:r>
            <w:r w:rsidR="00CC4E08" w:rsidRPr="00CC4E08">
              <w:rPr>
                <w:rFonts w:ascii="Verdana" w:eastAsia="Times New Roman" w:hAnsi="Verdana" w:cs="Times New Roman"/>
                <w:sz w:val="18"/>
                <w:szCs w:val="18"/>
                <w:highlight w:val="yellow"/>
                <w:lang w:eastAsia="en-GB"/>
              </w:rPr>
              <w:t>[edit as applicable]</w:t>
            </w:r>
          </w:p>
          <w:p w14:paraId="340C7056" w14:textId="77777777" w:rsidR="001C4F78" w:rsidRDefault="001C4F78" w:rsidP="00C11376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7"/>
                <w:szCs w:val="17"/>
                <w:lang w:eastAsia="en-GB"/>
              </w:rPr>
            </w:pPr>
          </w:p>
          <w:p w14:paraId="5C3E7446" w14:textId="536FE2E0" w:rsidR="001C4F78" w:rsidRDefault="001C4F78" w:rsidP="00C11376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7"/>
                <w:szCs w:val="17"/>
                <w:lang w:eastAsia="en-GB"/>
              </w:rPr>
            </w:pPr>
            <w:r>
              <w:rPr>
                <w:rFonts w:ascii="Verdana" w:eastAsia="Times New Roman" w:hAnsi="Verdana" w:cs="Times New Roman"/>
                <w:sz w:val="17"/>
                <w:szCs w:val="17"/>
                <w:lang w:eastAsia="en-GB"/>
              </w:rPr>
              <w:t xml:space="preserve">Pursuant to </w:t>
            </w:r>
            <w:r w:rsidRPr="00660ADF">
              <w:rPr>
                <w:rFonts w:ascii="Verdana" w:eastAsia="Times New Roman" w:hAnsi="Verdana" w:cs="Times New Roman"/>
                <w:b/>
                <w:bCs/>
                <w:sz w:val="17"/>
                <w:szCs w:val="17"/>
                <w:lang w:eastAsia="en-GB"/>
              </w:rPr>
              <w:t>NACA</w:t>
            </w:r>
            <w:r>
              <w:rPr>
                <w:rFonts w:ascii="Verdana" w:eastAsia="Times New Roman" w:hAnsi="Verdana" w:cs="Times New Roman"/>
                <w:sz w:val="17"/>
                <w:szCs w:val="17"/>
                <w:lang w:eastAsia="en-GB"/>
              </w:rPr>
              <w:t xml:space="preserve"> </w:t>
            </w:r>
            <w:r w:rsidRPr="006D6DEE">
              <w:rPr>
                <w:rFonts w:ascii="Verdana" w:eastAsia="Times New Roman" w:hAnsi="Verdana" w:cs="Times New Roman"/>
                <w:b/>
                <w:bCs/>
                <w:sz w:val="17"/>
                <w:szCs w:val="17"/>
                <w:lang w:eastAsia="en-GB"/>
              </w:rPr>
              <w:t>Rule 3.</w:t>
            </w:r>
            <w:r w:rsidR="006D6DEE" w:rsidRPr="006D6DEE">
              <w:rPr>
                <w:rFonts w:ascii="Verdana" w:eastAsia="Times New Roman" w:hAnsi="Verdana" w:cs="Times New Roman"/>
                <w:b/>
                <w:bCs/>
                <w:sz w:val="17"/>
                <w:szCs w:val="17"/>
                <w:lang w:eastAsia="en-GB"/>
              </w:rPr>
              <w:t>1.4</w:t>
            </w:r>
            <w:r>
              <w:rPr>
                <w:rFonts w:ascii="Verdana" w:eastAsia="Times New Roman" w:hAnsi="Verdana" w:cs="Times New Roman"/>
                <w:sz w:val="17"/>
                <w:szCs w:val="17"/>
                <w:lang w:eastAsia="en-GB"/>
              </w:rPr>
              <w:t xml:space="preserve"> Exhibitors and dogs participating at an exhibition do so at their own risk.</w:t>
            </w:r>
          </w:p>
          <w:p w14:paraId="62FF83E2" w14:textId="77777777" w:rsidR="001C4F78" w:rsidRPr="00823F94" w:rsidRDefault="001C4F78" w:rsidP="001A5C34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7"/>
                <w:szCs w:val="17"/>
                <w:lang w:eastAsia="en-GB"/>
              </w:rPr>
            </w:pPr>
          </w:p>
        </w:tc>
      </w:tr>
    </w:tbl>
    <w:p w14:paraId="098AD87B" w14:textId="77777777" w:rsidR="00823F94" w:rsidRDefault="00823F94" w:rsidP="00823F94">
      <w:pPr>
        <w:spacing w:line="360" w:lineRule="auto"/>
      </w:pPr>
    </w:p>
    <w:sectPr w:rsidR="00823F94" w:rsidSect="00D62C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DYxMLI0MTa2MDBS0lEKTi0uzszPAykwNKoFAF61Dj4tAAAA"/>
  </w:docVars>
  <w:rsids>
    <w:rsidRoot w:val="00B56F5D"/>
    <w:rsid w:val="00032535"/>
    <w:rsid w:val="000476EC"/>
    <w:rsid w:val="000B77A8"/>
    <w:rsid w:val="000C7F66"/>
    <w:rsid w:val="00137247"/>
    <w:rsid w:val="001739C4"/>
    <w:rsid w:val="001809B3"/>
    <w:rsid w:val="00187990"/>
    <w:rsid w:val="001A3023"/>
    <w:rsid w:val="001A5C34"/>
    <w:rsid w:val="001C4F78"/>
    <w:rsid w:val="001D5027"/>
    <w:rsid w:val="00217AFD"/>
    <w:rsid w:val="00287221"/>
    <w:rsid w:val="00295036"/>
    <w:rsid w:val="002E4561"/>
    <w:rsid w:val="00327248"/>
    <w:rsid w:val="00333F83"/>
    <w:rsid w:val="00392738"/>
    <w:rsid w:val="003A59DE"/>
    <w:rsid w:val="003C0AB8"/>
    <w:rsid w:val="00400DB3"/>
    <w:rsid w:val="00407737"/>
    <w:rsid w:val="0046311E"/>
    <w:rsid w:val="00463496"/>
    <w:rsid w:val="00481D08"/>
    <w:rsid w:val="004B443D"/>
    <w:rsid w:val="004C0800"/>
    <w:rsid w:val="005211E6"/>
    <w:rsid w:val="00540383"/>
    <w:rsid w:val="005408AD"/>
    <w:rsid w:val="005E09A0"/>
    <w:rsid w:val="00605323"/>
    <w:rsid w:val="00636EC9"/>
    <w:rsid w:val="00660ADF"/>
    <w:rsid w:val="006B5568"/>
    <w:rsid w:val="006D0A5B"/>
    <w:rsid w:val="006D6DEE"/>
    <w:rsid w:val="00737FA1"/>
    <w:rsid w:val="007E361C"/>
    <w:rsid w:val="00811B13"/>
    <w:rsid w:val="00823F94"/>
    <w:rsid w:val="008674C1"/>
    <w:rsid w:val="0087157A"/>
    <w:rsid w:val="0087353C"/>
    <w:rsid w:val="008D3CE8"/>
    <w:rsid w:val="008D6130"/>
    <w:rsid w:val="009E21AC"/>
    <w:rsid w:val="009E504A"/>
    <w:rsid w:val="00A11A21"/>
    <w:rsid w:val="00A63782"/>
    <w:rsid w:val="00B56F5D"/>
    <w:rsid w:val="00C11376"/>
    <w:rsid w:val="00C31476"/>
    <w:rsid w:val="00C35EBC"/>
    <w:rsid w:val="00C47CE1"/>
    <w:rsid w:val="00C70996"/>
    <w:rsid w:val="00CA18D8"/>
    <w:rsid w:val="00CB3C67"/>
    <w:rsid w:val="00CC4E08"/>
    <w:rsid w:val="00D56C9E"/>
    <w:rsid w:val="00D62C5E"/>
    <w:rsid w:val="00DB78A0"/>
    <w:rsid w:val="00DF5921"/>
    <w:rsid w:val="00E86E71"/>
    <w:rsid w:val="00ED6F07"/>
    <w:rsid w:val="00EF031E"/>
    <w:rsid w:val="00EF6A45"/>
    <w:rsid w:val="00F21949"/>
    <w:rsid w:val="00F93952"/>
    <w:rsid w:val="00FE3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1BD91"/>
  <w15:docId w15:val="{CCAAB10B-4A1A-4A74-94B5-855F374F9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C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6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6F5D"/>
    <w:rPr>
      <w:strike w:val="0"/>
      <w:dstrike w:val="0"/>
      <w:color w:val="0000FF"/>
      <w:u w:val="none"/>
      <w:effect w:val="none"/>
    </w:rPr>
  </w:style>
  <w:style w:type="paragraph" w:styleId="NormalWeb">
    <w:name w:val="Normal (Web)"/>
    <w:basedOn w:val="Normal"/>
    <w:uiPriority w:val="99"/>
    <w:unhideWhenUsed/>
    <w:rsid w:val="00B56F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56F5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6F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F5D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D50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1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05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26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93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55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5</Words>
  <Characters>1401</Characters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5T02:53:00Z</dcterms:created>
  <dcterms:modified xsi:type="dcterms:W3CDTF">2021-04-05T02:55:00Z</dcterms:modified>
</cp:coreProperties>
</file>